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A0548" w14:textId="77777777" w:rsidR="00A60B08" w:rsidRDefault="00A60B08" w:rsidP="00A60B0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A0DC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B6515FD" wp14:editId="117DABE1">
            <wp:extent cx="6079749" cy="3287442"/>
            <wp:effectExtent l="0" t="0" r="0" b="8255"/>
            <wp:docPr id="229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918" cy="3294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98BC6" w14:textId="30C87200" w:rsidR="00A60B08" w:rsidRDefault="00A60B08" w:rsidP="00A60B0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ser Interface Screen</w:t>
      </w:r>
    </w:p>
    <w:p w14:paraId="0A5404FF" w14:textId="77777777" w:rsidR="00A60B08" w:rsidRPr="00CA0DC6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06AD9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3BF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E7A2453" wp14:editId="3ED067BC">
            <wp:extent cx="5732145" cy="3013051"/>
            <wp:effectExtent l="19050" t="0" r="1905" b="0"/>
            <wp:docPr id="2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10000" contrast="-10000"/>
                    </a:blip>
                    <a:srcRect t="8832" b="18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0130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FFA39" w14:textId="3D9C507C" w:rsidR="00A60B08" w:rsidRDefault="00A60B08" w:rsidP="00A60B0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stomer Registration Form</w:t>
      </w:r>
    </w:p>
    <w:p w14:paraId="61CF2C0E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3D9FCA3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3BFC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C285A22" wp14:editId="1316A518">
            <wp:extent cx="5732145" cy="3288634"/>
            <wp:effectExtent l="19050" t="0" r="1905" b="0"/>
            <wp:docPr id="21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contrast="-10000"/>
                    </a:blip>
                    <a:srcRect t="8832" b="36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886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DD41A" w14:textId="0B6BB21A" w:rsidR="00A60B08" w:rsidRDefault="00A60B08" w:rsidP="00A60B0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stomer Login form</w:t>
      </w:r>
    </w:p>
    <w:p w14:paraId="597ECFF2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FC6355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C6076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6C83BEB" wp14:editId="2AAF9B09">
            <wp:extent cx="5729722" cy="3403893"/>
            <wp:effectExtent l="19050" t="0" r="4328" b="0"/>
            <wp:docPr id="26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722" cy="34038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BADB7" w14:textId="38FADFE2" w:rsidR="00A60B08" w:rsidRDefault="00A60B08" w:rsidP="00A60B0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iew products and Add to Cart</w:t>
      </w:r>
    </w:p>
    <w:p w14:paraId="2CC40672" w14:textId="77777777" w:rsidR="00A60B08" w:rsidRPr="00C23BFC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380965" w14:textId="4434CF20" w:rsidR="00A60B08" w:rsidRDefault="00A60B08" w:rsidP="00A60B08">
      <w:pPr>
        <w:spacing w:line="360" w:lineRule="auto"/>
        <w:ind w:right="117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17B9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2DDB7AFE" wp14:editId="580A2A2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28092" cy="3219855"/>
            <wp:effectExtent l="19050" t="0" r="5958" b="0"/>
            <wp:wrapSquare wrapText="bothSides"/>
            <wp:docPr id="20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092" cy="3219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Admin approval page</w:t>
      </w:r>
      <w:r>
        <w:rPr>
          <w:rFonts w:ascii="Times New Roman" w:hAnsi="Times New Roman" w:cs="Times New Roman"/>
          <w:b/>
          <w:bCs/>
          <w:sz w:val="24"/>
          <w:szCs w:val="24"/>
        </w:rPr>
        <w:br w:type="textWrapping" w:clear="all"/>
      </w:r>
    </w:p>
    <w:p w14:paraId="5017E4F5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B0823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8FF153F" wp14:editId="5F9EBA83">
            <wp:extent cx="5736350" cy="2946760"/>
            <wp:effectExtent l="0" t="0" r="0" b="6350"/>
            <wp:docPr id="226" name="Picture 19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19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423" cy="29503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77002" w14:textId="550099E3" w:rsidR="00A60B08" w:rsidRDefault="00A60B08" w:rsidP="00A60B0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signed Customer</w:t>
      </w:r>
    </w:p>
    <w:p w14:paraId="7B50D0DE" w14:textId="77777777" w:rsidR="00A60B08" w:rsidRPr="002B0823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669D42D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210FF3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5DB2DF80" wp14:editId="323524D1">
            <wp:extent cx="5732145" cy="3222758"/>
            <wp:effectExtent l="19050" t="0" r="1905" b="0"/>
            <wp:docPr id="22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2227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DA22F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43A4C4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17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b .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My order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list</w:t>
      </w:r>
      <w:proofErr w:type="gramEnd"/>
    </w:p>
    <w:p w14:paraId="6B14B5D0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8FD8C3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D1676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BD22E4F" wp14:editId="09475203">
            <wp:extent cx="5726680" cy="3768132"/>
            <wp:effectExtent l="19050" t="0" r="7370" b="0"/>
            <wp:docPr id="227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37717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B6F67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DB5F5" w14:textId="4477D4E8" w:rsidR="00A60B08" w:rsidRDefault="00A60B08" w:rsidP="00A60B08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ccount detail of a </w:t>
      </w:r>
      <w:r>
        <w:rPr>
          <w:rFonts w:ascii="Times New Roman" w:hAnsi="Times New Roman" w:cs="Times New Roman"/>
          <w:b/>
          <w:bCs/>
          <w:sz w:val="24"/>
          <w:szCs w:val="24"/>
        </w:rPr>
        <w:t>customer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12EA5571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D16762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021F13E" wp14:editId="01309B30">
            <wp:extent cx="6792686" cy="2634217"/>
            <wp:effectExtent l="19050" t="0" r="8164" b="0"/>
            <wp:docPr id="228" name="Picture 10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10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431" cy="26418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C96EF" w14:textId="068A3691" w:rsidR="00A60B08" w:rsidRDefault="00A60B08" w:rsidP="00A60B08">
      <w:pPr>
        <w:pStyle w:val="ListParagraph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yment Details</w:t>
      </w:r>
    </w:p>
    <w:p w14:paraId="23972239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89E8C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B769C0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60E590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F708EA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0BE34BD" wp14:editId="5BFA0842">
            <wp:extent cx="5727486" cy="4552545"/>
            <wp:effectExtent l="19050" t="0" r="6564" b="0"/>
            <wp:docPr id="225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556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36DB3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BA44232" w14:textId="785205B9" w:rsidR="00A60B08" w:rsidRPr="00D57599" w:rsidRDefault="00A60B08" w:rsidP="00A60B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utput Screen Displaying the Customer Details from t</w:t>
      </w:r>
      <w:r w:rsidRPr="00D57599">
        <w:rPr>
          <w:rFonts w:ascii="Times New Roman" w:hAnsi="Times New Roman" w:cs="Times New Roman"/>
          <w:sz w:val="24"/>
          <w:szCs w:val="24"/>
        </w:rPr>
        <w:t>he Database. Click At Make Payment</w:t>
      </w:r>
    </w:p>
    <w:p w14:paraId="278C5C0C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B3F0B4" w14:textId="77777777" w:rsidR="00A60B08" w:rsidRDefault="00A60B08" w:rsidP="00A60B0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261A01" w14:textId="6FBD2DFA" w:rsidR="00A60B08" w:rsidRPr="00B3506C" w:rsidRDefault="00A60B08" w:rsidP="00A60B0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7599">
        <w:rPr>
          <w:rFonts w:ascii="Times New Roman" w:hAnsi="Times New Roman" w:cs="Times New Roman"/>
          <w:b/>
          <w:sz w:val="24"/>
          <w:szCs w:val="24"/>
        </w:rPr>
        <w:t>The Pseudocode for the OSMARS operation</w:t>
      </w:r>
    </w:p>
    <w:p w14:paraId="18C098CB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Begin </w:t>
      </w:r>
      <w:proofErr w:type="gramStart"/>
      <w:r w:rsidRPr="00B3506C">
        <w:rPr>
          <w:rFonts w:ascii="Times New Roman" w:hAnsi="Times New Roman" w:cs="Times New Roman"/>
          <w:sz w:val="24"/>
          <w:szCs w:val="24"/>
        </w:rPr>
        <w:t>( )</w:t>
      </w:r>
      <w:proofErr w:type="gramEnd"/>
    </w:p>
    <w:p w14:paraId="2FB263F6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Display log in page_ HEA</w:t>
      </w:r>
    </w:p>
    <w:p w14:paraId="69B1A164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Define Assigned Admin</w:t>
      </w:r>
    </w:p>
    <w:p w14:paraId="5E896F0A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Define </w:t>
      </w:r>
      <w:proofErr w:type="spellStart"/>
      <w:r w:rsidRPr="00B3506C">
        <w:rPr>
          <w:rFonts w:ascii="Times New Roman" w:hAnsi="Times New Roman" w:cs="Times New Roman"/>
          <w:sz w:val="24"/>
          <w:szCs w:val="24"/>
        </w:rPr>
        <w:t>SuperAdmin</w:t>
      </w:r>
      <w:proofErr w:type="spellEnd"/>
    </w:p>
    <w:p w14:paraId="5975BA2F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Accept inputs</w:t>
      </w:r>
    </w:p>
    <w:p w14:paraId="147477F7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If registered </w:t>
      </w:r>
      <w:proofErr w:type="gramStart"/>
      <w:r w:rsidRPr="00B3506C">
        <w:rPr>
          <w:rFonts w:ascii="Times New Roman" w:hAnsi="Times New Roman" w:cs="Times New Roman"/>
          <w:sz w:val="24"/>
          <w:szCs w:val="24"/>
        </w:rPr>
        <w:t>user</w:t>
      </w:r>
      <w:proofErr w:type="gramEnd"/>
      <w:r w:rsidRPr="00B3506C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532AFEDE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  <w:t>Display OSMARS Interface</w:t>
      </w:r>
    </w:p>
    <w:p w14:paraId="33807712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Accept inputs</w:t>
      </w:r>
    </w:p>
    <w:p w14:paraId="6264C102" w14:textId="77777777" w:rsidR="00A60B08" w:rsidRPr="00B3506C" w:rsidRDefault="00A60B08" w:rsidP="00A60B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             Process to check if Customer is Logged ON</w:t>
      </w:r>
    </w:p>
    <w:p w14:paraId="4E4D50E7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If Customer Logged </w:t>
      </w:r>
      <w:proofErr w:type="gramStart"/>
      <w:r w:rsidRPr="00B3506C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Pr="00B3506C">
        <w:rPr>
          <w:rFonts w:ascii="Times New Roman" w:hAnsi="Times New Roman" w:cs="Times New Roman"/>
          <w:sz w:val="24"/>
          <w:szCs w:val="24"/>
        </w:rPr>
        <w:t xml:space="preserve"> then</w:t>
      </w:r>
    </w:p>
    <w:p w14:paraId="07258C55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Customer Logged ON </w:t>
      </w:r>
    </w:p>
    <w:p w14:paraId="46854742" w14:textId="77777777" w:rsidR="00A60B08" w:rsidRPr="00B3506C" w:rsidRDefault="00A60B08" w:rsidP="00A60B0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Processes/Submits the Items Details to be approved by Assigned Admin</w:t>
      </w:r>
    </w:p>
    <w:p w14:paraId="020B9987" w14:textId="77777777" w:rsidR="00A60B08" w:rsidRPr="00B3506C" w:rsidRDefault="00A60B08" w:rsidP="00A60B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                  Process to Check if Submitted items is Approved</w:t>
      </w:r>
    </w:p>
    <w:p w14:paraId="120D8EC3" w14:textId="77777777" w:rsidR="00A60B08" w:rsidRPr="00B3506C" w:rsidRDefault="00A60B08" w:rsidP="00A60B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                  Is payment </w:t>
      </w:r>
      <w:proofErr w:type="gramStart"/>
      <w:r w:rsidRPr="00B3506C">
        <w:rPr>
          <w:rFonts w:ascii="Times New Roman" w:hAnsi="Times New Roman" w:cs="Times New Roman"/>
          <w:sz w:val="24"/>
          <w:szCs w:val="24"/>
        </w:rPr>
        <w:t>details</w:t>
      </w:r>
      <w:proofErr w:type="gramEnd"/>
      <w:r w:rsidRPr="00B3506C">
        <w:rPr>
          <w:rFonts w:ascii="Times New Roman" w:hAnsi="Times New Roman" w:cs="Times New Roman"/>
          <w:sz w:val="24"/>
          <w:szCs w:val="24"/>
        </w:rPr>
        <w:t xml:space="preserve"> correct?</w:t>
      </w:r>
    </w:p>
    <w:p w14:paraId="2D2A8398" w14:textId="77777777" w:rsidR="00A60B08" w:rsidRPr="00B3506C" w:rsidRDefault="00A60B08" w:rsidP="00A60B0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                   Process Payment and Approve Items Supplied</w:t>
      </w:r>
    </w:p>
    <w:p w14:paraId="530723E7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 xml:space="preserve">          If </w:t>
      </w:r>
      <w:proofErr w:type="gramStart"/>
      <w:r w:rsidRPr="00B3506C">
        <w:rPr>
          <w:rFonts w:ascii="Times New Roman" w:hAnsi="Times New Roman" w:cs="Times New Roman"/>
          <w:sz w:val="24"/>
          <w:szCs w:val="24"/>
        </w:rPr>
        <w:t>approved</w:t>
      </w:r>
      <w:proofErr w:type="gramEnd"/>
      <w:r w:rsidRPr="00B3506C">
        <w:rPr>
          <w:rFonts w:ascii="Times New Roman" w:hAnsi="Times New Roman" w:cs="Times New Roman"/>
          <w:sz w:val="24"/>
          <w:szCs w:val="24"/>
        </w:rPr>
        <w:t xml:space="preserve"> then process payment interface </w:t>
      </w:r>
    </w:p>
    <w:p w14:paraId="53F92BE9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  <w:t>End if</w:t>
      </w:r>
    </w:p>
    <w:p w14:paraId="19165F11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End if</w:t>
      </w:r>
    </w:p>
    <w:p w14:paraId="0A49C55A" w14:textId="77777777" w:rsidR="00A60B08" w:rsidRPr="00B3506C" w:rsidRDefault="00A60B08" w:rsidP="00A60B08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  <w:t>Else go to Begin</w:t>
      </w:r>
    </w:p>
    <w:p w14:paraId="4B24CDAF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  <w:t>End if</w:t>
      </w:r>
    </w:p>
    <w:p w14:paraId="5DF3910F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Else NOP</w:t>
      </w:r>
    </w:p>
    <w:p w14:paraId="6410C829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>End if</w:t>
      </w:r>
    </w:p>
    <w:p w14:paraId="72DBB352" w14:textId="77777777" w:rsidR="00A60B08" w:rsidRPr="00B3506C" w:rsidRDefault="00A60B08" w:rsidP="00A60B0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4AF046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C88E1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AB3529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9AE73E5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B80A4F3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6E02AE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46EAF99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3F843D" w14:textId="77777777" w:rsidR="00A60B08" w:rsidRDefault="00A60B08" w:rsidP="00A60B0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7B363D" w14:textId="743ADBE0" w:rsidR="00A60B08" w:rsidRPr="00B3506C" w:rsidRDefault="00A60B08" w:rsidP="00A60B08">
      <w:pPr>
        <w:spacing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506C">
        <w:rPr>
          <w:rFonts w:ascii="Times New Roman" w:hAnsi="Times New Roman" w:cs="Times New Roman"/>
          <w:b/>
          <w:bCs/>
          <w:sz w:val="24"/>
          <w:szCs w:val="24"/>
        </w:rPr>
        <w:lastRenderedPageBreak/>
        <w:t>OSMARS    Flowcharts</w:t>
      </w:r>
    </w:p>
    <w:p w14:paraId="5464DC71" w14:textId="587C299C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288C47D" wp14:editId="73F5A57D">
                <wp:simplePos x="0" y="0"/>
                <wp:positionH relativeFrom="column">
                  <wp:posOffset>1481294</wp:posOffset>
                </wp:positionH>
                <wp:positionV relativeFrom="paragraph">
                  <wp:posOffset>17780</wp:posOffset>
                </wp:positionV>
                <wp:extent cx="3295650" cy="7013575"/>
                <wp:effectExtent l="9525" t="6985" r="19050" b="18415"/>
                <wp:wrapNone/>
                <wp:docPr id="60" name="Group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95650" cy="7013575"/>
                          <a:chOff x="1422" y="1495"/>
                          <a:chExt cx="5190" cy="11045"/>
                        </a:xfrm>
                      </wpg:grpSpPr>
                      <wps:wsp>
                        <wps:cNvPr id="61" name="Oval 29"/>
                        <wps:cNvSpPr>
                          <a:spLocks noChangeArrowheads="1"/>
                        </wps:cNvSpPr>
                        <wps:spPr bwMode="auto">
                          <a:xfrm>
                            <a:off x="2365" y="1495"/>
                            <a:ext cx="1740" cy="65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FC96C28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Sta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Text Box 30"/>
                        <wps:cNvSpPr txBox="1">
                          <a:spLocks noChangeArrowheads="1"/>
                        </wps:cNvSpPr>
                        <wps:spPr bwMode="auto">
                          <a:xfrm>
                            <a:off x="1722" y="2485"/>
                            <a:ext cx="3135" cy="77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05F5D1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rocess &amp; load OSMARs Interfa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1422" y="7353"/>
                            <a:ext cx="3051" cy="80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1DFFF90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rocess to Check if Customer is Logged 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" name="AutoShape 32"/>
                        <wps:cNvSpPr>
                          <a:spLocks noChangeArrowheads="1"/>
                        </wps:cNvSpPr>
                        <wps:spPr bwMode="auto">
                          <a:xfrm>
                            <a:off x="1827" y="8494"/>
                            <a:ext cx="2910" cy="1627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53C42B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Is Customer Logged ON?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516" y="6014"/>
                            <a:ext cx="2861" cy="80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A021056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Loads the Login Page &amp; Logs Customer 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4" name="Text Box 34"/>
                        <wps:cNvSpPr txBox="1">
                          <a:spLocks noChangeArrowheads="1"/>
                        </wps:cNvSpPr>
                        <wps:spPr bwMode="auto">
                          <a:xfrm>
                            <a:off x="1722" y="10361"/>
                            <a:ext cx="3135" cy="101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AD60EE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rocesses/Submits the Items Details to be approved by Assigned Admi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5" name="AutoShape 35"/>
                        <wps:cNvCnPr>
                          <a:cxnSpLocks noChangeShapeType="1"/>
                        </wps:cNvCnPr>
                        <wps:spPr bwMode="auto">
                          <a:xfrm>
                            <a:off x="4858" y="10969"/>
                            <a:ext cx="917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6" name="AutoShape 36"/>
                        <wps:cNvCnPr>
                          <a:cxnSpLocks noChangeShapeType="1"/>
                        </wps:cNvCnPr>
                        <wps:spPr bwMode="auto">
                          <a:xfrm flipV="1">
                            <a:off x="5321" y="6514"/>
                            <a:ext cx="0" cy="281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7" name="AutoShape 37"/>
                        <wps:cNvCnPr>
                          <a:cxnSpLocks noChangeShapeType="1"/>
                        </wps:cNvCnPr>
                        <wps:spPr bwMode="auto">
                          <a:xfrm flipH="1">
                            <a:off x="4332" y="6514"/>
                            <a:ext cx="953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8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3280" y="2146"/>
                            <a:ext cx="0" cy="33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9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3282" y="3263"/>
                            <a:ext cx="0" cy="31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0" name="AutoShape 40"/>
                        <wps:cNvCnPr>
                          <a:cxnSpLocks noChangeShapeType="1"/>
                        </wps:cNvCnPr>
                        <wps:spPr bwMode="auto">
                          <a:xfrm>
                            <a:off x="3282" y="5122"/>
                            <a:ext cx="1" cy="892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1" name="AutoShape 41"/>
                        <wps:cNvCnPr>
                          <a:cxnSpLocks noChangeShapeType="1"/>
                        </wps:cNvCnPr>
                        <wps:spPr bwMode="auto">
                          <a:xfrm>
                            <a:off x="3171" y="11379"/>
                            <a:ext cx="1" cy="48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2" name="AutoShape 42"/>
                        <wps:cNvSpPr>
                          <a:spLocks noChangeArrowheads="1"/>
                        </wps:cNvSpPr>
                        <wps:spPr bwMode="auto">
                          <a:xfrm>
                            <a:off x="2882" y="11862"/>
                            <a:ext cx="720" cy="678"/>
                          </a:xfrm>
                          <a:prstGeom prst="flowChartOffpage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BE98C6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3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4858" y="8609"/>
                            <a:ext cx="427" cy="4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52B89F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4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3957" y="9867"/>
                            <a:ext cx="600" cy="4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B1FFC8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" name="AutoShape 45"/>
                        <wps:cNvSpPr>
                          <a:spLocks noChangeArrowheads="1"/>
                        </wps:cNvSpPr>
                        <wps:spPr bwMode="auto">
                          <a:xfrm>
                            <a:off x="1902" y="3574"/>
                            <a:ext cx="2835" cy="1510"/>
                          </a:xfrm>
                          <a:prstGeom prst="flowChartDecision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67FD95" w14:textId="77777777" w:rsidR="00A60B08" w:rsidRDefault="00A60B08" w:rsidP="00A60B08">
                              <w:r>
                                <w:t>Have you Register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" name="AutoShape 46"/>
                        <wps:cNvCnPr>
                          <a:cxnSpLocks noChangeShapeType="1"/>
                        </wps:cNvCnPr>
                        <wps:spPr bwMode="auto">
                          <a:xfrm>
                            <a:off x="5457" y="4307"/>
                            <a:ext cx="1" cy="77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7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4858" y="3816"/>
                            <a:ext cx="600" cy="38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26C8CE8" w14:textId="77777777" w:rsidR="00A60B08" w:rsidRDefault="00A60B08" w:rsidP="00A60B08">
                              <w:r>
                                <w:t>N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AutoShape 48"/>
                        <wps:cNvSpPr>
                          <a:spLocks noChangeArrowheads="1"/>
                        </wps:cNvSpPr>
                        <wps:spPr bwMode="auto">
                          <a:xfrm>
                            <a:off x="4258" y="5092"/>
                            <a:ext cx="2354" cy="625"/>
                          </a:xfrm>
                          <a:prstGeom prst="flowChartInputOutpu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C11070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Regist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3477" y="5122"/>
                            <a:ext cx="630" cy="5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D8AA72" w14:textId="77777777" w:rsidR="00A60B08" w:rsidRDefault="00A60B08" w:rsidP="00A60B08">
                              <w:r>
                                <w:t>Y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5285" y="5717"/>
                            <a:ext cx="0" cy="797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1" name="AutoShape 51"/>
                        <wps:cNvCnPr>
                          <a:cxnSpLocks noChangeShapeType="1"/>
                        </wps:cNvCnPr>
                        <wps:spPr bwMode="auto">
                          <a:xfrm>
                            <a:off x="3017" y="6680"/>
                            <a:ext cx="1" cy="67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2" name="AutoShape 52"/>
                        <wps:cNvSpPr>
                          <a:spLocks noChangeArrowheads="1"/>
                        </wps:cNvSpPr>
                        <wps:spPr bwMode="auto">
                          <a:xfrm>
                            <a:off x="5775" y="10739"/>
                            <a:ext cx="597" cy="640"/>
                          </a:xfrm>
                          <a:prstGeom prst="flowChartOffpage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BD09F22" w14:textId="77777777" w:rsidR="00A60B08" w:rsidRDefault="00A60B08" w:rsidP="00A60B08">
                              <w: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88C47D" id="Group 60" o:spid="_x0000_s1026" style="position:absolute;margin-left:116.65pt;margin-top:1.4pt;width:259.5pt;height:552.25pt;z-index:251661312" coordorigin="1422,1495" coordsize="5190,11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">
                <v:oval id="Oval 29" o:spid="_x0000_s1027" style="position:absolute;left:2365;top:1495;width:1740;height: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">
                  <v:textbox>
                    <w:txbxContent>
                      <w:p w14:paraId="1FC96C28" w14:textId="77777777" w:rsidR="00A60B08" w:rsidRDefault="00A60B08" w:rsidP="00A60B08">
                        <w:pPr>
                          <w:jc w:val="center"/>
                        </w:pPr>
                        <w:r>
                          <w:t>Start</w:t>
                        </w:r>
                      </w:p>
                    </w:txbxContent>
                  </v:textbox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0" o:spid="_x0000_s1028" type="#_x0000_t202" style="position:absolute;left:1722;top:2485;width:3135;height: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">
                  <v:textbox>
                    <w:txbxContent>
                      <w:p w14:paraId="7505F5D1" w14:textId="77777777" w:rsidR="00A60B08" w:rsidRDefault="00A60B08" w:rsidP="00A60B08">
                        <w:pPr>
                          <w:jc w:val="center"/>
                        </w:pPr>
                        <w:r>
                          <w:t>Process &amp; load OSMARs Interface</w:t>
                        </w:r>
                      </w:p>
                    </w:txbxContent>
                  </v:textbox>
                </v:shape>
                <v:shape id="Text Box 31" o:spid="_x0000_s1029" type="#_x0000_t202" style="position:absolute;left:1422;top:7353;width:3051;height:8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">
                  <v:textbox>
                    <w:txbxContent>
                      <w:p w14:paraId="21DFFF90" w14:textId="77777777" w:rsidR="00A60B08" w:rsidRDefault="00A60B08" w:rsidP="00A60B08">
                        <w:pPr>
                          <w:jc w:val="center"/>
                        </w:pPr>
                        <w:r>
                          <w:t>Process to Check if Customer is Logged ON</w:t>
                        </w:r>
                      </w:p>
                    </w:txbxContent>
                  </v:textbox>
                </v:shap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AutoShape 32" o:spid="_x0000_s1030" type="#_x0000_t4" style="position:absolute;left:1827;top:8494;width:2910;height:1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">
                  <v:textbox>
                    <w:txbxContent>
                      <w:p w14:paraId="4653C42B" w14:textId="77777777" w:rsidR="00A60B08" w:rsidRDefault="00A60B08" w:rsidP="00A60B08">
                        <w:pPr>
                          <w:jc w:val="center"/>
                        </w:pPr>
                        <w:r>
                          <w:t>Is Customer Logged ON?</w:t>
                        </w:r>
                      </w:p>
                    </w:txbxContent>
                  </v:textbox>
                </v:shape>
                <v:shape id="Text Box 33" o:spid="_x0000_s1031" type="#_x0000_t202" style="position:absolute;left:1516;top:6014;width:2861;height:8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">
                  <v:textbox>
                    <w:txbxContent>
                      <w:p w14:paraId="1A021056" w14:textId="77777777" w:rsidR="00A60B08" w:rsidRDefault="00A60B08" w:rsidP="00A60B08">
                        <w:pPr>
                          <w:jc w:val="center"/>
                        </w:pPr>
                        <w:r>
                          <w:t>Loads the Login Page &amp; Logs Customer ON</w:t>
                        </w:r>
                      </w:p>
                    </w:txbxContent>
                  </v:textbox>
                </v:shape>
                <v:shape id="Text Box 34" o:spid="_x0000_s1032" type="#_x0000_t202" style="position:absolute;left:1722;top:10361;width:3135;height:1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">
                  <v:textbox>
                    <w:txbxContent>
                      <w:p w14:paraId="22AD60EE" w14:textId="77777777" w:rsidR="00A60B08" w:rsidRDefault="00A60B08" w:rsidP="00A60B08">
                        <w:pPr>
                          <w:jc w:val="center"/>
                        </w:pPr>
                        <w:r>
                          <w:t>Processes/Submits the Items Details to be approved by Assigned Admin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5" o:spid="_x0000_s1033" type="#_x0000_t32" style="position:absolute;left:4858;top:10969;width:917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"/>
                <v:shape id="AutoShape 36" o:spid="_x0000_s1034" type="#_x0000_t32" style="position:absolute;left:5321;top:6514;width:0;height:281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"/>
                <v:shape id="AutoShape 37" o:spid="_x0000_s1035" type="#_x0000_t32" style="position:absolute;left:4332;top:6514;width:953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">
                  <v:stroke endarrow="block"/>
                </v:shape>
                <v:shape id="AutoShape 38" o:spid="_x0000_s1036" type="#_x0000_t32" style="position:absolute;left:3280;top:2146;width:0;height:3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">
                  <v:stroke endarrow="block"/>
                </v:shape>
                <v:shape id="AutoShape 39" o:spid="_x0000_s1037" type="#_x0000_t32" style="position:absolute;left:3282;top:3263;width:0;height:3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">
                  <v:stroke endarrow="block"/>
                </v:shape>
                <v:shape id="AutoShape 40" o:spid="_x0000_s1038" type="#_x0000_t32" style="position:absolute;left:3282;top:5122;width:1;height:89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">
                  <v:stroke endarrow="block"/>
                </v:shape>
                <v:shape id="AutoShape 41" o:spid="_x0000_s1039" type="#_x0000_t32" style="position:absolute;left:3171;top:11379;width:1;height:4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">
                  <v:stroke endarrow="block"/>
                </v:shape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AutoShape 42" o:spid="_x0000_s1040" type="#_x0000_t177" style="position:absolute;left:2882;top:11862;width:720;height: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">
                  <v:textbox>
                    <w:txbxContent>
                      <w:p w14:paraId="05BE98C6" w14:textId="77777777" w:rsidR="00A60B08" w:rsidRDefault="00A60B08" w:rsidP="00A60B08">
                        <w:pPr>
                          <w:jc w:val="center"/>
                        </w:pPr>
                        <w:r>
                          <w:t>A</w:t>
                        </w:r>
                      </w:p>
                    </w:txbxContent>
                  </v:textbox>
                </v:shape>
                <v:shape id="Text Box 43" o:spid="_x0000_s1041" type="#_x0000_t202" style="position:absolute;left:4858;top:8609;width:427;height: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" strokecolor="white [3212]">
                  <v:textbox>
                    <w:txbxContent>
                      <w:p w14:paraId="6552B89F" w14:textId="77777777" w:rsidR="00A60B08" w:rsidRDefault="00A60B08" w:rsidP="00A60B08">
                        <w:pPr>
                          <w:jc w:val="center"/>
                        </w:pPr>
                        <w:r>
                          <w:t>N</w:t>
                        </w:r>
                      </w:p>
                    </w:txbxContent>
                  </v:textbox>
                </v:shape>
                <v:shape id="Text Box 44" o:spid="_x0000_s1042" type="#_x0000_t202" style="position:absolute;left:3957;top:9867;width:600;height: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" strokecolor="white [3212]">
                  <v:textbox>
                    <w:txbxContent>
                      <w:p w14:paraId="55B1FFC8" w14:textId="77777777" w:rsidR="00A60B08" w:rsidRDefault="00A60B08" w:rsidP="00A60B08">
                        <w:pPr>
                          <w:jc w:val="center"/>
                        </w:pPr>
                        <w:r>
                          <w:t>Y</w:t>
                        </w:r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Shape 45" o:spid="_x0000_s1043" type="#_x0000_t110" style="position:absolute;left:1902;top:3574;width:2835;height:1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">
                  <v:textbox>
                    <w:txbxContent>
                      <w:p w14:paraId="4A67FD95" w14:textId="77777777" w:rsidR="00A60B08" w:rsidRDefault="00A60B08" w:rsidP="00A60B08">
                        <w:r>
                          <w:t>Have you Registered</w:t>
                        </w:r>
                      </w:p>
                    </w:txbxContent>
                  </v:textbox>
                </v:shape>
                <v:shape id="AutoShape 46" o:spid="_x0000_s1044" type="#_x0000_t32" style="position:absolute;left:5457;top:4307;width:1;height:77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">
                  <v:stroke endarrow="block"/>
                </v:shape>
                <v:shape id="Text Box 47" o:spid="_x0000_s1045" type="#_x0000_t202" style="position:absolute;left:4858;top:3816;width:60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" stroked="f">
                  <v:textbox>
                    <w:txbxContent>
                      <w:p w14:paraId="226C8CE8" w14:textId="77777777" w:rsidR="00A60B08" w:rsidRDefault="00A60B08" w:rsidP="00A60B08">
                        <w:r>
                          <w:t>NO</w:t>
                        </w:r>
                      </w:p>
                    </w:txbxContent>
                  </v:textbox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AutoShape 48" o:spid="_x0000_s1046" type="#_x0000_t111" style="position:absolute;left:4258;top:5092;width:2354;height:6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">
                  <v:textbox>
                    <w:txbxContent>
                      <w:p w14:paraId="2AC11070" w14:textId="77777777" w:rsidR="00A60B08" w:rsidRDefault="00A60B08" w:rsidP="00A60B08">
                        <w:pPr>
                          <w:jc w:val="center"/>
                        </w:pPr>
                        <w:r>
                          <w:t>Register</w:t>
                        </w:r>
                      </w:p>
                    </w:txbxContent>
                  </v:textbox>
                </v:shape>
                <v:shape id="Text Box 49" o:spid="_x0000_s1047" type="#_x0000_t202" style="position:absolute;left:3477;top:5122;width:630;height: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4fwwgAAANw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" stroked="f">
                  <v:textbox>
                    <w:txbxContent>
                      <w:p w14:paraId="60D8AA72" w14:textId="77777777" w:rsidR="00A60B08" w:rsidRDefault="00A60B08" w:rsidP="00A60B08">
                        <w:r>
                          <w:t>YES</w:t>
                        </w:r>
                      </w:p>
                    </w:txbxContent>
                  </v:textbox>
                </v:shape>
                <v:shape id="AutoShape 50" o:spid="_x0000_s1048" type="#_x0000_t32" style="position:absolute;left:5285;top:5717;width:0;height:7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"/>
                <v:shape id="AutoShape 51" o:spid="_x0000_s1049" type="#_x0000_t32" style="position:absolute;left:3017;top:6680;width:1;height:67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">
                  <v:stroke endarrow="block"/>
                </v:shape>
                <v:shape id="AutoShape 52" o:spid="_x0000_s1050" type="#_x0000_t177" style="position:absolute;left:5775;top:10739;width:597;height:6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">
                  <v:textbox>
                    <w:txbxContent>
                      <w:p w14:paraId="3BD09F22" w14:textId="77777777" w:rsidR="00A60B08" w:rsidRDefault="00A60B08" w:rsidP="00A60B08">
                        <w:r>
                          <w:t>B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</w:p>
    <w:p w14:paraId="3C69C42D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097C61E" w14:textId="78A7F40F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E6A895" wp14:editId="67722D56">
                <wp:simplePos x="0" y="0"/>
                <wp:positionH relativeFrom="column">
                  <wp:posOffset>3600450</wp:posOffset>
                </wp:positionH>
                <wp:positionV relativeFrom="paragraph">
                  <wp:posOffset>956519</wp:posOffset>
                </wp:positionV>
                <wp:extent cx="457835" cy="0"/>
                <wp:effectExtent l="9525" t="11430" r="8890" b="7620"/>
                <wp:wrapNone/>
                <wp:docPr id="59" name="Straight Arrow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83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DF1DF4" id="Straight Arrow Connector 59" o:spid="_x0000_s1026" type="#_x0000_t32" style="position:absolute;margin-left:283.5pt;margin-top:75.3pt;width:36.0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"/>
            </w:pict>
          </mc:Fallback>
        </mc:AlternateContent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</w:p>
    <w:p w14:paraId="19984996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024BCD6C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3114581D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74852CFF" w14:textId="2C2D777C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DE264E" wp14:editId="04A19F4C">
                <wp:simplePos x="0" y="0"/>
                <wp:positionH relativeFrom="column">
                  <wp:posOffset>2668270</wp:posOffset>
                </wp:positionH>
                <wp:positionV relativeFrom="paragraph">
                  <wp:posOffset>282736</wp:posOffset>
                </wp:positionV>
                <wp:extent cx="0" cy="215265"/>
                <wp:effectExtent l="76200" t="0" r="57150" b="51435"/>
                <wp:wrapNone/>
                <wp:docPr id="58" name="Straight Arrow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1526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0A4BA5" id="Straight Arrow Connector 58" o:spid="_x0000_s1026" type="#_x0000_t32" style="position:absolute;margin-left:210.1pt;margin-top:22.25pt;width:0;height:16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">
                <v:stroke endarrow="block"/>
              </v:shape>
            </w:pict>
          </mc:Fallback>
        </mc:AlternateContent>
      </w:r>
    </w:p>
    <w:p w14:paraId="341C2906" w14:textId="0B508C92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375EA4B8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4E20301" w14:textId="2B14EE7C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7077CB" wp14:editId="71823415">
                <wp:simplePos x="0" y="0"/>
                <wp:positionH relativeFrom="column">
                  <wp:posOffset>3600450</wp:posOffset>
                </wp:positionH>
                <wp:positionV relativeFrom="paragraph">
                  <wp:posOffset>10160</wp:posOffset>
                </wp:positionV>
                <wp:extent cx="370840" cy="0"/>
                <wp:effectExtent l="9525" t="9525" r="10160" b="9525"/>
                <wp:wrapNone/>
                <wp:docPr id="57" name="Straight Arrow Connector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7084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09610B" id="Straight Arrow Connector 57" o:spid="_x0000_s1026" type="#_x0000_t32" style="position:absolute;margin-left:283.5pt;margin-top:.8pt;width:29.2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"/>
            </w:pict>
          </mc:Fallback>
        </mc:AlternateContent>
      </w:r>
    </w:p>
    <w:p w14:paraId="2D9A273D" w14:textId="5A3CEF85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B09172" wp14:editId="704206C0">
                <wp:simplePos x="0" y="0"/>
                <wp:positionH relativeFrom="column">
                  <wp:posOffset>2647960</wp:posOffset>
                </wp:positionH>
                <wp:positionV relativeFrom="paragraph">
                  <wp:posOffset>199134</wp:posOffset>
                </wp:positionV>
                <wp:extent cx="0" cy="152400"/>
                <wp:effectExtent l="55880" t="7620" r="58420" b="20955"/>
                <wp:wrapNone/>
                <wp:docPr id="56" name="Straight Arrow Connector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52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37A5A5" id="Straight Arrow Connector 56" o:spid="_x0000_s1026" type="#_x0000_t32" style="position:absolute;margin-left:208.5pt;margin-top:15.7pt;width:0;height:1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">
                <v:stroke endarrow="block"/>
              </v:shape>
            </w:pict>
          </mc:Fallback>
        </mc:AlternateContent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</w:p>
    <w:p w14:paraId="0DE01BE4" w14:textId="77777777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699AAD4D" w14:textId="77777777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6DF75B01" w14:textId="77777777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14184BC1" w14:textId="77777777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0833518" w14:textId="77777777" w:rsidR="00A60B08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56B351E" w14:textId="20296E8F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8C88F11" wp14:editId="72AEBAA0">
                <wp:simplePos x="0" y="0"/>
                <wp:positionH relativeFrom="column">
                  <wp:posOffset>1636310</wp:posOffset>
                </wp:positionH>
                <wp:positionV relativeFrom="paragraph">
                  <wp:posOffset>-54591</wp:posOffset>
                </wp:positionV>
                <wp:extent cx="4505325" cy="6718300"/>
                <wp:effectExtent l="19050" t="0" r="28575" b="25400"/>
                <wp:wrapNone/>
                <wp:docPr id="31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05325" cy="6718300"/>
                          <a:chOff x="4018" y="1346"/>
                          <a:chExt cx="7095" cy="10580"/>
                        </a:xfrm>
                      </wpg:grpSpPr>
                      <wps:wsp>
                        <wps:cNvPr id="32" name="Text Box 58"/>
                        <wps:cNvSpPr txBox="1">
                          <a:spLocks noChangeArrowheads="1"/>
                        </wps:cNvSpPr>
                        <wps:spPr bwMode="auto">
                          <a:xfrm>
                            <a:off x="4273" y="2506"/>
                            <a:ext cx="3135" cy="77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FA9569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rocess to Check if Submitted items is Approve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59"/>
                        <wps:cNvSpPr>
                          <a:spLocks noChangeArrowheads="1"/>
                        </wps:cNvSpPr>
                        <wps:spPr bwMode="auto">
                          <a:xfrm>
                            <a:off x="4378" y="3907"/>
                            <a:ext cx="2925" cy="1160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730A3E" w14:textId="77777777" w:rsidR="00A60B08" w:rsidRPr="00A60B08" w:rsidRDefault="00A60B08" w:rsidP="00A60B08">
                              <w:pPr>
                                <w:spacing w:after="0" w:line="240" w:lineRule="auto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A60B08">
                                <w:rPr>
                                  <w:sz w:val="18"/>
                                  <w:szCs w:val="18"/>
                                </w:rPr>
                                <w:t xml:space="preserve">Confirm </w:t>
                              </w:r>
                              <w:proofErr w:type="gramStart"/>
                              <w:r w:rsidRPr="00A60B08">
                                <w:rPr>
                                  <w:sz w:val="18"/>
                                  <w:szCs w:val="18"/>
                                </w:rPr>
                                <w:t>Approval</w:t>
                              </w:r>
                              <w:proofErr w:type="gramEnd"/>
                              <w:r w:rsidRPr="00A60B08">
                                <w:rPr>
                                  <w:sz w:val="18"/>
                                  <w:szCs w:val="18"/>
                                </w:rPr>
                                <w:t xml:space="preserve"> Ok?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4678" y="5393"/>
                            <a:ext cx="3022" cy="8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813EA6E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rocess &amp; load OSMARs Payment Interfa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AutoShape 61"/>
                        <wps:cNvSpPr>
                          <a:spLocks noChangeArrowheads="1"/>
                        </wps:cNvSpPr>
                        <wps:spPr bwMode="auto">
                          <a:xfrm>
                            <a:off x="4018" y="6613"/>
                            <a:ext cx="4080" cy="977"/>
                          </a:xfrm>
                          <a:prstGeom prst="parallelogram">
                            <a:avLst>
                              <a:gd name="adj" fmla="val 97421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0B3A6B3" w14:textId="77777777" w:rsidR="00A60B08" w:rsidRPr="00A60B08" w:rsidRDefault="00A60B08" w:rsidP="00A60B08">
                              <w:pPr>
                                <w:spacing w:after="0" w:line="240" w:lineRule="auto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A60B08">
                                <w:rPr>
                                  <w:sz w:val="20"/>
                                  <w:szCs w:val="20"/>
                                </w:rPr>
                                <w:t>Accepts Payment Details as Inp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utoShape 62"/>
                        <wps:cNvSpPr>
                          <a:spLocks noChangeArrowheads="1"/>
                        </wps:cNvSpPr>
                        <wps:spPr bwMode="auto">
                          <a:xfrm>
                            <a:off x="4393" y="7971"/>
                            <a:ext cx="3307" cy="1287"/>
                          </a:xfrm>
                          <a:prstGeom prst="diamond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9917EB" w14:textId="77777777" w:rsidR="00A60B08" w:rsidRDefault="00A60B08" w:rsidP="00A60B08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Is Payment details Correct?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4802" y="9969"/>
                            <a:ext cx="2580" cy="86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BC4752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Payment and Logou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Oval 64"/>
                        <wps:cNvSpPr>
                          <a:spLocks noChangeArrowheads="1"/>
                        </wps:cNvSpPr>
                        <wps:spPr bwMode="auto">
                          <a:xfrm>
                            <a:off x="5250" y="11275"/>
                            <a:ext cx="1740" cy="65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124B25" w14:textId="77777777" w:rsidR="00A60B08" w:rsidRPr="00B60A5F" w:rsidRDefault="00A60B08" w:rsidP="00A60B08">
                              <w:pPr>
                                <w:jc w:val="center"/>
                                <w:rPr>
                                  <w:lang w:val="en-GB"/>
                                </w:rPr>
                              </w:pPr>
                              <w:r>
                                <w:rPr>
                                  <w:lang w:val="en-GB"/>
                                </w:rPr>
                                <w:t>En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AutoShape 65"/>
                        <wps:cNvSpPr>
                          <a:spLocks noChangeArrowheads="1"/>
                        </wps:cNvSpPr>
                        <wps:spPr bwMode="auto">
                          <a:xfrm>
                            <a:off x="8623" y="8310"/>
                            <a:ext cx="2490" cy="948"/>
                          </a:xfrm>
                          <a:prstGeom prst="flowChartDisplay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571FBFC" w14:textId="77777777" w:rsidR="00A60B08" w:rsidRDefault="00A60B08" w:rsidP="00A60B08">
                              <w:pPr>
                                <w:spacing w:after="0" w:line="240" w:lineRule="auto"/>
                                <w:jc w:val="center"/>
                              </w:pPr>
                              <w:r>
                                <w:t>Display invalid Payment Detail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AutoShape 66"/>
                        <wps:cNvCnPr>
                          <a:cxnSpLocks noChangeShapeType="1"/>
                        </wps:cNvCnPr>
                        <wps:spPr bwMode="auto">
                          <a:xfrm>
                            <a:off x="6030" y="1870"/>
                            <a:ext cx="0" cy="63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AutoShape 67"/>
                        <wps:cNvSpPr>
                          <a:spLocks noChangeArrowheads="1"/>
                        </wps:cNvSpPr>
                        <wps:spPr bwMode="auto">
                          <a:xfrm>
                            <a:off x="5653" y="1346"/>
                            <a:ext cx="795" cy="524"/>
                          </a:xfrm>
                          <a:prstGeom prst="flowChartOffpage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183DF2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AutoShape 68"/>
                        <wps:cNvCnPr>
                          <a:cxnSpLocks noChangeShapeType="1"/>
                        </wps:cNvCnPr>
                        <wps:spPr bwMode="auto">
                          <a:xfrm>
                            <a:off x="5831" y="3284"/>
                            <a:ext cx="1" cy="62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utoShape 69"/>
                        <wps:cNvCnPr>
                          <a:cxnSpLocks noChangeShapeType="1"/>
                        </wps:cNvCnPr>
                        <wps:spPr bwMode="auto">
                          <a:xfrm>
                            <a:off x="5832" y="5110"/>
                            <a:ext cx="0" cy="28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4" name="AutoShape 70"/>
                        <wps:cNvCnPr>
                          <a:cxnSpLocks noChangeShapeType="1"/>
                        </wps:cNvCnPr>
                        <wps:spPr bwMode="auto">
                          <a:xfrm>
                            <a:off x="5923" y="6207"/>
                            <a:ext cx="0" cy="38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AutoShape 71"/>
                        <wps:cNvCnPr>
                          <a:cxnSpLocks noChangeShapeType="1"/>
                        </wps:cNvCnPr>
                        <wps:spPr bwMode="auto">
                          <a:xfrm>
                            <a:off x="6033" y="7578"/>
                            <a:ext cx="0" cy="49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AutoShape 72"/>
                        <wps:cNvCnPr>
                          <a:cxnSpLocks noChangeShapeType="1"/>
                        </wps:cNvCnPr>
                        <wps:spPr bwMode="auto">
                          <a:xfrm>
                            <a:off x="7303" y="4500"/>
                            <a:ext cx="48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Text Box 73"/>
                        <wps:cNvSpPr txBox="1">
                          <a:spLocks noChangeArrowheads="1"/>
                        </wps:cNvSpPr>
                        <wps:spPr bwMode="auto">
                          <a:xfrm>
                            <a:off x="7183" y="3704"/>
                            <a:ext cx="600" cy="55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E71A33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AutoShape 74"/>
                        <wps:cNvSpPr>
                          <a:spLocks noChangeArrowheads="1"/>
                        </wps:cNvSpPr>
                        <wps:spPr bwMode="auto">
                          <a:xfrm>
                            <a:off x="7783" y="4262"/>
                            <a:ext cx="591" cy="536"/>
                          </a:xfrm>
                          <a:prstGeom prst="flowChartOffpageConnector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5400F3" w14:textId="77777777" w:rsidR="00A60B08" w:rsidRDefault="00A60B08" w:rsidP="00A60B08">
                              <w: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75"/>
                        <wps:cNvSpPr txBox="1">
                          <a:spLocks noChangeArrowheads="1"/>
                        </wps:cNvSpPr>
                        <wps:spPr bwMode="auto">
                          <a:xfrm>
                            <a:off x="6327" y="9360"/>
                            <a:ext cx="856" cy="39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1DBCF5" w14:textId="77777777" w:rsidR="00A60B08" w:rsidRDefault="00A60B08" w:rsidP="00A60B08">
                              <w:r>
                                <w:t>YE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76"/>
                        <wps:cNvSpPr txBox="1">
                          <a:spLocks noChangeArrowheads="1"/>
                        </wps:cNvSpPr>
                        <wps:spPr bwMode="auto">
                          <a:xfrm>
                            <a:off x="7903" y="8073"/>
                            <a:ext cx="600" cy="4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B067C8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AutoShape 77"/>
                        <wps:cNvCnPr>
                          <a:cxnSpLocks noChangeShapeType="1"/>
                          <a:stCxn id="36" idx="2"/>
                        </wps:cNvCnPr>
                        <wps:spPr bwMode="auto">
                          <a:xfrm flipH="1">
                            <a:off x="6030" y="9258"/>
                            <a:ext cx="17" cy="71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" name="AutoShape 78"/>
                        <wps:cNvCnPr>
                          <a:cxnSpLocks noChangeShapeType="1"/>
                        </wps:cNvCnPr>
                        <wps:spPr bwMode="auto">
                          <a:xfrm flipH="1">
                            <a:off x="7617" y="5806"/>
                            <a:ext cx="2352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" name="AutoShape 79"/>
                        <wps:cNvCnPr>
                          <a:cxnSpLocks noChangeShapeType="1"/>
                        </wps:cNvCnPr>
                        <wps:spPr bwMode="auto">
                          <a:xfrm>
                            <a:off x="7700" y="8615"/>
                            <a:ext cx="1089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4" name="AutoShape 80"/>
                        <wps:cNvCnPr>
                          <a:cxnSpLocks noChangeShapeType="1"/>
                        </wps:cNvCnPr>
                        <wps:spPr bwMode="auto">
                          <a:xfrm>
                            <a:off x="9968" y="5828"/>
                            <a:ext cx="1" cy="2476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5" name="AutoShape 81"/>
                        <wps:cNvCnPr>
                          <a:cxnSpLocks noChangeShapeType="1"/>
                        </wps:cNvCnPr>
                        <wps:spPr bwMode="auto">
                          <a:xfrm>
                            <a:off x="6082" y="10917"/>
                            <a:ext cx="0" cy="35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C88F11" id="Group 31" o:spid="_x0000_s1051" style="position:absolute;margin-left:128.85pt;margin-top:-4.3pt;width:354.75pt;height:529pt;z-index:251666432" coordorigin="4018,1346" coordsize="7095,105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">
                <v:shape id="Text Box 58" o:spid="_x0000_s1052" type="#_x0000_t202" style="position:absolute;left:4273;top:2506;width:3135;height: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OtaxQAAANs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">
                  <v:textbox>
                    <w:txbxContent>
                      <w:p w14:paraId="33FA9569" w14:textId="77777777" w:rsidR="00A60B08" w:rsidRDefault="00A60B08" w:rsidP="00A60B08">
                        <w:pPr>
                          <w:jc w:val="center"/>
                        </w:pPr>
                        <w:r>
                          <w:t>Process to Check if Submitted items is Approved</w:t>
                        </w:r>
                      </w:p>
                    </w:txbxContent>
                  </v:textbox>
                </v:shape>
                <v:shape id="AutoShape 59" o:spid="_x0000_s1053" type="#_x0000_t4" style="position:absolute;left:4378;top:3907;width:2925;height:11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">
                  <v:textbox>
                    <w:txbxContent>
                      <w:p w14:paraId="2B730A3E" w14:textId="77777777" w:rsidR="00A60B08" w:rsidRPr="00A60B08" w:rsidRDefault="00A60B08" w:rsidP="00A60B08">
                        <w:pPr>
                          <w:spacing w:after="0" w:line="240" w:lineRule="auto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A60B08">
                          <w:rPr>
                            <w:sz w:val="18"/>
                            <w:szCs w:val="18"/>
                          </w:rPr>
                          <w:t xml:space="preserve">Confirm </w:t>
                        </w:r>
                        <w:proofErr w:type="gramStart"/>
                        <w:r w:rsidRPr="00A60B08">
                          <w:rPr>
                            <w:sz w:val="18"/>
                            <w:szCs w:val="18"/>
                          </w:rPr>
                          <w:t>Approval</w:t>
                        </w:r>
                        <w:proofErr w:type="gramEnd"/>
                        <w:r w:rsidRPr="00A60B08">
                          <w:rPr>
                            <w:sz w:val="18"/>
                            <w:szCs w:val="18"/>
                          </w:rPr>
                          <w:t xml:space="preserve"> Ok?</w:t>
                        </w:r>
                      </w:p>
                    </w:txbxContent>
                  </v:textbox>
                </v:shape>
                <v:shape id="Text Box 60" o:spid="_x0000_s1054" type="#_x0000_t202" style="position:absolute;left:4678;top:5393;width:3022;height: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">
                  <v:textbox>
                    <w:txbxContent>
                      <w:p w14:paraId="3813EA6E" w14:textId="77777777" w:rsidR="00A60B08" w:rsidRDefault="00A60B08" w:rsidP="00A60B08">
                        <w:pPr>
                          <w:jc w:val="center"/>
                        </w:pPr>
                        <w:r>
                          <w:t>Process &amp; load OSMARs Payment Interface</w:t>
                        </w:r>
                      </w:p>
                    </w:txbxContent>
                  </v:textbox>
                </v:shape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1" o:spid="_x0000_s1055" type="#_x0000_t7" style="position:absolute;left:4018;top:6613;width:4080;height:9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" adj="5039">
                  <v:textbox>
                    <w:txbxContent>
                      <w:p w14:paraId="20B3A6B3" w14:textId="77777777" w:rsidR="00A60B08" w:rsidRPr="00A60B08" w:rsidRDefault="00A60B08" w:rsidP="00A60B08">
                        <w:pPr>
                          <w:spacing w:after="0" w:line="240" w:lineRule="auto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A60B08">
                          <w:rPr>
                            <w:sz w:val="20"/>
                            <w:szCs w:val="20"/>
                          </w:rPr>
                          <w:t>Accepts Payment Details as Input</w:t>
                        </w:r>
                      </w:p>
                    </w:txbxContent>
                  </v:textbox>
                </v:shape>
                <v:shape id="AutoShape 62" o:spid="_x0000_s1056" type="#_x0000_t4" style="position:absolute;left:4393;top:7971;width:3307;height:1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">
                  <v:textbox>
                    <w:txbxContent>
                      <w:p w14:paraId="009917EB" w14:textId="77777777" w:rsidR="00A60B08" w:rsidRDefault="00A60B08" w:rsidP="00A60B08">
                        <w:pPr>
                          <w:spacing w:after="0" w:line="240" w:lineRule="auto"/>
                          <w:jc w:val="center"/>
                        </w:pPr>
                        <w:r>
                          <w:t>Is Payment details Correct?</w:t>
                        </w:r>
                      </w:p>
                    </w:txbxContent>
                  </v:textbox>
                </v:shape>
                <v:shape id="Text Box 63" o:spid="_x0000_s1057" type="#_x0000_t202" style="position:absolute;left:4802;top:9969;width:2580;height: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">
                  <v:textbox>
                    <w:txbxContent>
                      <w:p w14:paraId="3CBC4752" w14:textId="77777777" w:rsidR="00A60B08" w:rsidRDefault="00A60B08" w:rsidP="00A60B08">
                        <w:pPr>
                          <w:jc w:val="center"/>
                        </w:pPr>
                        <w:r>
                          <w:t>Payment and Logout</w:t>
                        </w:r>
                      </w:p>
                    </w:txbxContent>
                  </v:textbox>
                </v:shape>
                <v:oval id="Oval 64" o:spid="_x0000_s1058" style="position:absolute;left:5250;top:11275;width:1740;height:6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">
                  <v:textbox>
                    <w:txbxContent>
                      <w:p w14:paraId="56124B25" w14:textId="77777777" w:rsidR="00A60B08" w:rsidRPr="00B60A5F" w:rsidRDefault="00A60B08" w:rsidP="00A60B08">
                        <w:pPr>
                          <w:jc w:val="center"/>
                          <w:rPr>
                            <w:lang w:val="en-GB"/>
                          </w:rPr>
                        </w:pPr>
                        <w:r>
                          <w:rPr>
                            <w:lang w:val="en-GB"/>
                          </w:rPr>
                          <w:t>End</w:t>
                        </w:r>
                      </w:p>
                    </w:txbxContent>
                  </v:textbox>
                </v:oval>
                <v:shapetype id="_x0000_t134" coordsize="21600,21600" o:spt="134" path="m17955,v862,282,1877,1410,2477,3045c21035,5357,21372,7895,21597,10827v-225,2763,-562,5300,-1165,7613c19832,20132,18817,21260,17955,21597r-14388,l,10827,3567,xe">
                  <v:stroke joinstyle="miter"/>
                  <v:path o:connecttype="rect" textboxrect="3567,0,17955,21600"/>
                </v:shapetype>
                <v:shape id="AutoShape 65" o:spid="_x0000_s1059" type="#_x0000_t134" style="position:absolute;left:8623;top:8310;width:2490;height:9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">
                  <v:textbox>
                    <w:txbxContent>
                      <w:p w14:paraId="3571FBFC" w14:textId="77777777" w:rsidR="00A60B08" w:rsidRDefault="00A60B08" w:rsidP="00A60B08">
                        <w:pPr>
                          <w:spacing w:after="0" w:line="240" w:lineRule="auto"/>
                          <w:jc w:val="center"/>
                        </w:pPr>
                        <w:r>
                          <w:t>Display invalid Payment Details</w:t>
                        </w:r>
                      </w:p>
                    </w:txbxContent>
                  </v:textbox>
                </v:shape>
                <v:shape id="AutoShape 66" o:spid="_x0000_s1060" type="#_x0000_t32" style="position:absolute;left:6030;top:1870;width:0;height:6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">
                  <v:stroke endarrow="block"/>
                </v:shape>
                <v:shape id="AutoShape 67" o:spid="_x0000_s1061" type="#_x0000_t177" style="position:absolute;left:5653;top:1346;width:795;height: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">
                  <v:textbox>
                    <w:txbxContent>
                      <w:p w14:paraId="62183DF2" w14:textId="77777777" w:rsidR="00A60B08" w:rsidRDefault="00A60B08" w:rsidP="00A60B08">
                        <w:pPr>
                          <w:jc w:val="center"/>
                        </w:pPr>
                        <w:r>
                          <w:t>A</w:t>
                        </w:r>
                      </w:p>
                    </w:txbxContent>
                  </v:textbox>
                </v:shape>
                <v:shape id="AutoShape 68" o:spid="_x0000_s1062" type="#_x0000_t32" style="position:absolute;left:5831;top:3284;width:1;height:6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">
                  <v:stroke endarrow="block"/>
                </v:shape>
                <v:shape id="AutoShape 69" o:spid="_x0000_s1063" type="#_x0000_t32" style="position:absolute;left:5832;top:5110;width:0;height:28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">
                  <v:stroke endarrow="block"/>
                </v:shape>
                <v:shape id="AutoShape 70" o:spid="_x0000_s1064" type="#_x0000_t32" style="position:absolute;left:5923;top:6207;width:0;height: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">
                  <v:stroke endarrow="block"/>
                </v:shape>
                <v:shape id="AutoShape 71" o:spid="_x0000_s1065" type="#_x0000_t32" style="position:absolute;left:6033;top:7578;width:0;height:49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">
                  <v:stroke endarrow="block"/>
                </v:shape>
                <v:shape id="AutoShape 72" o:spid="_x0000_s1066" type="#_x0000_t32" style="position:absolute;left:7303;top:4500;width:4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"/>
                <v:shape id="Text Box 73" o:spid="_x0000_s1067" type="#_x0000_t202" style="position:absolute;left:7183;top:3704;width:600;height:5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" strokecolor="white [3212]">
                  <v:textbox>
                    <w:txbxContent>
                      <w:p w14:paraId="34E71A33" w14:textId="77777777" w:rsidR="00A60B08" w:rsidRDefault="00A60B08" w:rsidP="00A60B08">
                        <w:pPr>
                          <w:jc w:val="center"/>
                        </w:pPr>
                        <w:r>
                          <w:t>N</w:t>
                        </w:r>
                      </w:p>
                    </w:txbxContent>
                  </v:textbox>
                </v:shape>
                <v:shape id="AutoShape 74" o:spid="_x0000_s1068" type="#_x0000_t177" style="position:absolute;left:7783;top:4262;width:591;height:5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">
                  <v:textbox>
                    <w:txbxContent>
                      <w:p w14:paraId="065400F3" w14:textId="77777777" w:rsidR="00A60B08" w:rsidRDefault="00A60B08" w:rsidP="00A60B08">
                        <w:r>
                          <w:t>B</w:t>
                        </w:r>
                      </w:p>
                    </w:txbxContent>
                  </v:textbox>
                </v:shape>
                <v:shape id="Text Box 75" o:spid="_x0000_s1069" type="#_x0000_t202" style="position:absolute;left:6327;top:9360;width:856;height: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" stroked="f">
                  <v:textbox>
                    <w:txbxContent>
                      <w:p w14:paraId="431DBCF5" w14:textId="77777777" w:rsidR="00A60B08" w:rsidRDefault="00A60B08" w:rsidP="00A60B08">
                        <w:r>
                          <w:t>YES</w:t>
                        </w:r>
                      </w:p>
                    </w:txbxContent>
                  </v:textbox>
                </v:shape>
                <v:shape id="Text Box 76" o:spid="_x0000_s1070" type="#_x0000_t202" style="position:absolute;left:7903;top:8073;width:600;height: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" strokecolor="white [3212]">
                  <v:textbox>
                    <w:txbxContent>
                      <w:p w14:paraId="40B067C8" w14:textId="77777777" w:rsidR="00A60B08" w:rsidRDefault="00A60B08" w:rsidP="00A60B08">
                        <w:pPr>
                          <w:jc w:val="center"/>
                        </w:pPr>
                        <w:r>
                          <w:t>N</w:t>
                        </w:r>
                      </w:p>
                    </w:txbxContent>
                  </v:textbox>
                </v:shape>
                <v:shape id="AutoShape 77" o:spid="_x0000_s1071" type="#_x0000_t32" style="position:absolute;left:6030;top:9258;width:17;height:71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">
                  <v:stroke endarrow="block"/>
                </v:shape>
                <v:shape id="AutoShape 78" o:spid="_x0000_s1072" type="#_x0000_t32" style="position:absolute;left:7617;top:5806;width:2352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<v:stroke endarrow="block"/>
                </v:shape>
                <v:shape id="AutoShape 79" o:spid="_x0000_s1073" type="#_x0000_t32" style="position:absolute;left:7700;top:8615;width:108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"/>
                <v:shape id="AutoShape 80" o:spid="_x0000_s1074" type="#_x0000_t32" style="position:absolute;left:9968;top:5828;width:1;height:24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"/>
                <v:shape id="AutoShape 81" o:spid="_x0000_s1075" type="#_x0000_t32" style="position:absolute;left:6082;top:10917;width:0;height:3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">
                  <v:stroke endarrow="block"/>
                </v:shape>
              </v:group>
            </w:pict>
          </mc:Fallback>
        </mc:AlternateContent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  <w:t xml:space="preserve">                </w:t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</w:p>
    <w:p w14:paraId="3CE18E33" w14:textId="0168BB8A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  <w:r w:rsidRPr="00B3506C">
        <w:rPr>
          <w:rFonts w:ascii="Times New Roman" w:hAnsi="Times New Roman" w:cs="Times New Roman"/>
          <w:sz w:val="24"/>
          <w:szCs w:val="24"/>
        </w:rPr>
        <w:tab/>
      </w:r>
    </w:p>
    <w:p w14:paraId="34190D40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01E181B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5D8FA510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6ABC4E2C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550FD562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5B7A03EA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72F516C0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3F76AF6C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7349CD3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48711548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354A41B3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7CC741FF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033BC8E7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279703BC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67771784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5932A282" w14:textId="4D0FFEC7" w:rsidR="00A60B08" w:rsidRPr="00B3506C" w:rsidRDefault="00A60B08" w:rsidP="00A60B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MARS Flowchart</w:t>
      </w:r>
    </w:p>
    <w:p w14:paraId="069142DA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0DBE4EB6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58DE415B" w14:textId="77777777" w:rsidR="00A60B08" w:rsidRPr="00B3506C" w:rsidRDefault="00A60B08" w:rsidP="00A60B08">
      <w:pPr>
        <w:rPr>
          <w:rFonts w:ascii="Times New Roman" w:hAnsi="Times New Roman" w:cs="Times New Roman"/>
          <w:sz w:val="24"/>
          <w:szCs w:val="24"/>
        </w:rPr>
      </w:pPr>
    </w:p>
    <w:p w14:paraId="3F49ABFE" w14:textId="3F6CAA91" w:rsidR="00A60B08" w:rsidRPr="00A60B08" w:rsidRDefault="00A60B08" w:rsidP="00A60B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 xml:space="preserve">        </w:t>
      </w:r>
      <w:r w:rsidRPr="00A60B0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ECTS Serv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Pr="00A60B08">
        <w:rPr>
          <w:rFonts w:ascii="Times New Roman" w:eastAsia="Times New Roman" w:hAnsi="Times New Roman" w:cs="Times New Roman"/>
          <w:b/>
          <w:bCs/>
          <w:sz w:val="24"/>
          <w:szCs w:val="24"/>
        </w:rPr>
        <w:t>rrangement</w:t>
      </w:r>
    </w:p>
    <w:p w14:paraId="0858030C" w14:textId="14D2ADE1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125520C" wp14:editId="2F561790">
                <wp:simplePos x="0" y="0"/>
                <wp:positionH relativeFrom="column">
                  <wp:posOffset>95250</wp:posOffset>
                </wp:positionH>
                <wp:positionV relativeFrom="paragraph">
                  <wp:posOffset>167640</wp:posOffset>
                </wp:positionV>
                <wp:extent cx="5553075" cy="4340225"/>
                <wp:effectExtent l="9525" t="6985" r="9525" b="5715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53075" cy="4340225"/>
                          <a:chOff x="1590" y="5961"/>
                          <a:chExt cx="8745" cy="6835"/>
                        </a:xfrm>
                      </wpg:grpSpPr>
                      <wps:wsp>
                        <wps:cNvPr id="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590" y="6166"/>
                            <a:ext cx="1905" cy="125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6C1992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Customers at different lo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AutoShape 4"/>
                        <wps:cNvCnPr>
                          <a:cxnSpLocks noChangeShapeType="1"/>
                        </wps:cNvCnPr>
                        <wps:spPr bwMode="auto">
                          <a:xfrm>
                            <a:off x="1830" y="7417"/>
                            <a:ext cx="1490" cy="45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3320" y="7660"/>
                            <a:ext cx="2346" cy="77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A218365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Switches/por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5355" y="5961"/>
                            <a:ext cx="2104" cy="134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84280C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Customers at different lo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7"/>
                        <wps:cNvCnPr>
                          <a:cxnSpLocks noChangeShapeType="1"/>
                        </wps:cNvCnPr>
                        <wps:spPr bwMode="auto">
                          <a:xfrm flipH="1">
                            <a:off x="5666" y="7304"/>
                            <a:ext cx="1159" cy="793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4425" y="8437"/>
                            <a:ext cx="1" cy="1584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3345" y="10021"/>
                            <a:ext cx="2175" cy="10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FA875C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Joint density func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10"/>
                        <wps:cNvCnPr>
                          <a:cxnSpLocks noChangeShapeType="1"/>
                        </wps:cNvCnPr>
                        <wps:spPr bwMode="auto">
                          <a:xfrm>
                            <a:off x="4426" y="11026"/>
                            <a:ext cx="1" cy="99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11"/>
                        <wps:cNvSpPr>
                          <a:spLocks noChangeArrowheads="1"/>
                        </wps:cNvSpPr>
                        <wps:spPr bwMode="auto">
                          <a:xfrm>
                            <a:off x="3045" y="12016"/>
                            <a:ext cx="2730" cy="7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BA3005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E-commerce Backup serv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5805" y="8581"/>
                            <a:ext cx="1860" cy="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2E0B9B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E-commerce firew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3"/>
                        <wps:cNvCnPr>
                          <a:cxnSpLocks noChangeShapeType="1"/>
                        </wps:cNvCnPr>
                        <wps:spPr bwMode="auto">
                          <a:xfrm>
                            <a:off x="5520" y="10516"/>
                            <a:ext cx="1110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555" y="10126"/>
                            <a:ext cx="1635" cy="8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87869B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Load balanc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5"/>
                        <wps:cNvCnPr>
                          <a:cxnSpLocks noChangeShapeType="1"/>
                        </wps:cNvCnPr>
                        <wps:spPr bwMode="auto">
                          <a:xfrm flipV="1">
                            <a:off x="7665" y="7981"/>
                            <a:ext cx="720" cy="72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AutoShape 16"/>
                        <wps:cNvCnPr>
                          <a:cxnSpLocks noChangeShapeType="1"/>
                        </wps:cNvCnPr>
                        <wps:spPr bwMode="auto">
                          <a:xfrm>
                            <a:off x="7695" y="8866"/>
                            <a:ext cx="82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AutoShape 17"/>
                        <wps:cNvCnPr>
                          <a:cxnSpLocks noChangeShapeType="1"/>
                        </wps:cNvCnPr>
                        <wps:spPr bwMode="auto">
                          <a:xfrm>
                            <a:off x="7695" y="9301"/>
                            <a:ext cx="795" cy="25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975" y="11476"/>
                            <a:ext cx="1725" cy="11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253ED5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OSMARS Applic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8385" y="7304"/>
                            <a:ext cx="1470" cy="67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925F667" w14:textId="77777777" w:rsidR="00A60B08" w:rsidRDefault="00A60B08" w:rsidP="00A60B08">
                              <w:r>
                                <w:t>Cloud serv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8490" y="8521"/>
                            <a:ext cx="1455" cy="6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02A8B02" w14:textId="77777777" w:rsidR="00A60B08" w:rsidRDefault="00A60B08" w:rsidP="00A60B08">
                              <w:pPr>
                                <w:jc w:val="center"/>
                              </w:pPr>
                              <w:r>
                                <w:t>Cloud serv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8490" y="9556"/>
                            <a:ext cx="1455" cy="5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EBEB74" w14:textId="77777777" w:rsidR="00A60B08" w:rsidRDefault="00A60B08" w:rsidP="00A60B08">
                              <w:r>
                                <w:t>Cloud serv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AutoShape 22"/>
                        <wps:cNvCnPr>
                          <a:cxnSpLocks noChangeShapeType="1"/>
                        </wps:cNvCnPr>
                        <wps:spPr bwMode="auto">
                          <a:xfrm>
                            <a:off x="8700" y="12391"/>
                            <a:ext cx="1635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AutoShape 23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10216" y="7660"/>
                            <a:ext cx="119" cy="473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24"/>
                        <wps:cNvCnPr>
                          <a:cxnSpLocks noChangeShapeType="1"/>
                        </wps:cNvCnPr>
                        <wps:spPr bwMode="auto">
                          <a:xfrm flipH="1">
                            <a:off x="9765" y="7660"/>
                            <a:ext cx="451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25"/>
                        <wps:cNvCnPr>
                          <a:cxnSpLocks noChangeShapeType="1"/>
                        </wps:cNvCnPr>
                        <wps:spPr bwMode="auto">
                          <a:xfrm flipH="1">
                            <a:off x="9884" y="8866"/>
                            <a:ext cx="332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AutoShape 26"/>
                        <wps:cNvCnPr>
                          <a:cxnSpLocks noChangeShapeType="1"/>
                        </wps:cNvCnPr>
                        <wps:spPr bwMode="auto">
                          <a:xfrm flipH="1">
                            <a:off x="9884" y="9871"/>
                            <a:ext cx="332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AutoShape 27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6975" y="9301"/>
                            <a:ext cx="240" cy="8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25520C" id="Group 1" o:spid="_x0000_s1076" style="position:absolute;left:0;text-align:left;margin-left:7.5pt;margin-top:13.2pt;width:437.25pt;height:341.75pt;z-index:251659264" coordorigin="1590,5961" coordsize="8745,6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">
                <v:rect id="Rectangle 3" o:spid="_x0000_s1077" style="position:absolute;left:1590;top:6166;width:1905;height:1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">
                  <v:textbox>
                    <w:txbxContent>
                      <w:p w14:paraId="326C1992" w14:textId="77777777" w:rsidR="00A60B08" w:rsidRDefault="00A60B08" w:rsidP="00A60B08">
                        <w:pPr>
                          <w:jc w:val="center"/>
                        </w:pPr>
                        <w:r>
                          <w:t>Customers at different location</w:t>
                        </w:r>
                      </w:p>
                    </w:txbxContent>
                  </v:textbox>
                </v:rect>
                <v:shape id="AutoShape 4" o:spid="_x0000_s1078" type="#_x0000_t32" style="position:absolute;left:1830;top:7417;width:1490;height:4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">
                  <v:stroke endarrow="block"/>
                </v:shape>
                <v:rect id="Rectangle 5" o:spid="_x0000_s1079" style="position:absolute;left:3320;top:7660;width:2346;height:7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2A218365" w14:textId="77777777" w:rsidR="00A60B08" w:rsidRDefault="00A60B08" w:rsidP="00A60B08">
                        <w:pPr>
                          <w:jc w:val="center"/>
                        </w:pPr>
                        <w:r>
                          <w:t>Switches/ports</w:t>
                        </w:r>
                      </w:p>
                    </w:txbxContent>
                  </v:textbox>
                </v:rect>
                <v:rect id="Rectangle 6" o:spid="_x0000_s1080" style="position:absolute;left:5355;top:5961;width:2104;height:13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">
                  <v:textbox>
                    <w:txbxContent>
                      <w:p w14:paraId="2984280C" w14:textId="77777777" w:rsidR="00A60B08" w:rsidRDefault="00A60B08" w:rsidP="00A60B08">
                        <w:pPr>
                          <w:jc w:val="center"/>
                        </w:pPr>
                        <w:r>
                          <w:t>Customers at different location</w:t>
                        </w:r>
                      </w:p>
                    </w:txbxContent>
                  </v:textbox>
                </v:rect>
                <v:shape id="AutoShape 7" o:spid="_x0000_s1081" type="#_x0000_t32" style="position:absolute;left:5666;top:7304;width:1159;height:79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">
                  <v:stroke endarrow="block"/>
                </v:shape>
                <v:shape id="AutoShape 8" o:spid="_x0000_s1082" type="#_x0000_t32" style="position:absolute;left:4425;top:8437;width:1;height:15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" strokeweight="1pt">
                  <v:stroke endarrow="block"/>
                </v:shape>
                <v:rect id="Rectangle 9" o:spid="_x0000_s1083" style="position:absolute;left:3345;top:10021;width:2175;height:10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">
                  <v:textbox>
                    <w:txbxContent>
                      <w:p w14:paraId="1BFA875C" w14:textId="77777777" w:rsidR="00A60B08" w:rsidRDefault="00A60B08" w:rsidP="00A60B08">
                        <w:pPr>
                          <w:jc w:val="center"/>
                        </w:pPr>
                        <w:r>
                          <w:t>Joint density function</w:t>
                        </w:r>
                      </w:p>
                    </w:txbxContent>
                  </v:textbox>
                </v:rect>
                <v:shape id="AutoShape 10" o:spid="_x0000_s1084" type="#_x0000_t32" style="position:absolute;left:4426;top:11026;width:1;height:9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">
                  <v:stroke endarrow="block"/>
                </v:shape>
                <v:roundrect id="AutoShape 11" o:spid="_x0000_s1085" style="position:absolute;left:3045;top:12016;width:2730;height:780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">
                  <v:textbox>
                    <w:txbxContent>
                      <w:p w14:paraId="0BBA3005" w14:textId="77777777" w:rsidR="00A60B08" w:rsidRDefault="00A60B08" w:rsidP="00A60B08">
                        <w:pPr>
                          <w:jc w:val="center"/>
                        </w:pPr>
                        <w:r>
                          <w:t>E-commerce Backup server</w:t>
                        </w:r>
                      </w:p>
                    </w:txbxContent>
                  </v:textbox>
                </v:roundrect>
                <v:rect id="Rectangle 12" o:spid="_x0000_s1086" style="position:absolute;left:5805;top:8581;width:18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">
                  <v:textbox>
                    <w:txbxContent>
                      <w:p w14:paraId="682E0B9B" w14:textId="77777777" w:rsidR="00A60B08" w:rsidRDefault="00A60B08" w:rsidP="00A60B08">
                        <w:pPr>
                          <w:jc w:val="center"/>
                        </w:pPr>
                        <w:r>
                          <w:t>E-commerce firewall</w:t>
                        </w:r>
                      </w:p>
                    </w:txbxContent>
                  </v:textbox>
                </v:rect>
                <v:shape id="AutoShape 13" o:spid="_x0000_s1087" type="#_x0000_t32" style="position:absolute;left:5520;top:10516;width:111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">
                  <v:stroke endarrow="block"/>
                </v:shape>
                <v:rect id="Rectangle 14" o:spid="_x0000_s1088" style="position:absolute;left:6555;top:10126;width:1635;height:8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">
                  <v:textbox>
                    <w:txbxContent>
                      <w:p w14:paraId="5587869B" w14:textId="77777777" w:rsidR="00A60B08" w:rsidRDefault="00A60B08" w:rsidP="00A60B08">
                        <w:pPr>
                          <w:jc w:val="center"/>
                        </w:pPr>
                        <w:r>
                          <w:t>Load balancer</w:t>
                        </w:r>
                      </w:p>
                    </w:txbxContent>
                  </v:textbox>
                </v:rect>
                <v:shape id="AutoShape 15" o:spid="_x0000_s1089" type="#_x0000_t32" style="position:absolute;left:7665;top:7981;width:720;height:72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">
                  <v:stroke endarrow="block"/>
                </v:shape>
                <v:shape id="AutoShape 16" o:spid="_x0000_s1090" type="#_x0000_t32" style="position:absolute;left:7695;top:8866;width:82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">
                  <v:stroke endarrow="block"/>
                </v:shape>
                <v:shape id="AutoShape 17" o:spid="_x0000_s1091" type="#_x0000_t32" style="position:absolute;left:7695;top:9301;width:795;height:2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">
                  <v:stroke endarrow="block"/>
                </v:shape>
                <v:rect id="Rectangle 18" o:spid="_x0000_s1092" style="position:absolute;left:6975;top:11476;width:1725;height:1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">
                  <v:textbox>
                    <w:txbxContent>
                      <w:p w14:paraId="04253ED5" w14:textId="77777777" w:rsidR="00A60B08" w:rsidRDefault="00A60B08" w:rsidP="00A60B08">
                        <w:pPr>
                          <w:jc w:val="center"/>
                        </w:pPr>
                        <w:r>
                          <w:t>OSMARS Application</w:t>
                        </w:r>
                      </w:p>
                    </w:txbxContent>
                  </v:textbox>
                </v:rect>
                <v:rect id="Rectangle 19" o:spid="_x0000_s1093" style="position:absolute;left:8385;top:7304;width:1470;height:6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">
                  <v:textbox>
                    <w:txbxContent>
                      <w:p w14:paraId="1925F667" w14:textId="77777777" w:rsidR="00A60B08" w:rsidRDefault="00A60B08" w:rsidP="00A60B08">
                        <w:r>
                          <w:t>Cloud server</w:t>
                        </w:r>
                      </w:p>
                    </w:txbxContent>
                  </v:textbox>
                </v:rect>
                <v:rect id="Rectangle 20" o:spid="_x0000_s1094" style="position:absolute;left:8490;top:8521;width:1455;height: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">
                  <v:textbox>
                    <w:txbxContent>
                      <w:p w14:paraId="702A8B02" w14:textId="77777777" w:rsidR="00A60B08" w:rsidRDefault="00A60B08" w:rsidP="00A60B08">
                        <w:pPr>
                          <w:jc w:val="center"/>
                        </w:pPr>
                        <w:r>
                          <w:t>Cloud server</w:t>
                        </w:r>
                      </w:p>
                    </w:txbxContent>
                  </v:textbox>
                </v:rect>
                <v:rect id="Rectangle 21" o:spid="_x0000_s1095" style="position:absolute;left:8490;top:9556;width:1455;height:5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">
                  <v:textbox>
                    <w:txbxContent>
                      <w:p w14:paraId="15EBEB74" w14:textId="77777777" w:rsidR="00A60B08" w:rsidRDefault="00A60B08" w:rsidP="00A60B08">
                        <w:r>
                          <w:t>Cloud server</w:t>
                        </w:r>
                      </w:p>
                    </w:txbxContent>
                  </v:textbox>
                </v:rect>
                <v:shape id="AutoShape 22" o:spid="_x0000_s1096" type="#_x0000_t32" style="position:absolute;left:8700;top:12391;width:16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"/>
                <v:shape id="AutoShape 23" o:spid="_x0000_s1097" type="#_x0000_t32" style="position:absolute;left:10216;top:7660;width:119;height:473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" strokeweight="1pt"/>
                <v:shape id="AutoShape 24" o:spid="_x0000_s1098" type="#_x0000_t32" style="position:absolute;left:9765;top:7660;width:45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0KS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WDyCY8v6QfI5R8AAAD//wMAUEsBAi0AFAAGAAgAAAAhANvh9svuAAAAhQEAABMAAAAAAAAAAAAA&#10;AAAAAAAAAFtDb250ZW50X1R5cGVzXS54bWxQSwECLQAUAAYACAAAACEAWvQsW78AAAAVAQAACwAA&#10;AAAAAAAAAAAAAAAfAQAAX3JlbHMvLnJlbHNQSwECLQAUAAYACAAAACEA9v9CksMAAADbAAAADwAA&#10;AAAAAAAAAAAAAAAHAgAAZHJzL2Rvd25yZXYueG1sUEsFBgAAAAADAAMAtwAAAPcCAAAAAA==&#10;">
                  <v:stroke endarrow="block"/>
                </v:shape>
                <v:shape id="AutoShape 25" o:spid="_x0000_s1099" type="#_x0000_t32" style="position:absolute;left:9884;top:8866;width:332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">
                  <v:stroke endarrow="block"/>
                </v:shape>
                <v:shape id="AutoShape 26" o:spid="_x0000_s1100" type="#_x0000_t32" style="position:absolute;left:9884;top:9871;width:332;height: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">
                  <v:stroke endarrow="block"/>
                </v:shape>
                <v:shape id="AutoShape 27" o:spid="_x0000_s1101" type="#_x0000_t32" style="position:absolute;left:6975;top:9301;width:240;height:82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" strokeweight="1pt">
                  <v:stroke endarrow="block"/>
                </v:shape>
              </v:group>
            </w:pict>
          </mc:Fallback>
        </mc:AlternateContent>
      </w:r>
      <w:r w:rsidRPr="00B3506C">
        <w:t xml:space="preserve"> </w:t>
      </w:r>
    </w:p>
    <w:p w14:paraId="337999AF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5B099C80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AC5B0BF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D1A457D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3E8856E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A53AF90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7832904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DC94209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5CF74D54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165E6550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3E6160B7" w14:textId="77777777" w:rsidR="00A60B08" w:rsidRDefault="00A60B08" w:rsidP="00A60B0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sectPr w:rsidR="00A60B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052BE"/>
    <w:multiLevelType w:val="hybridMultilevel"/>
    <w:tmpl w:val="97CC11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66834"/>
    <w:multiLevelType w:val="hybridMultilevel"/>
    <w:tmpl w:val="3A94B2A6"/>
    <w:lvl w:ilvl="0" w:tplc="47889374">
      <w:start w:val="1"/>
      <w:numFmt w:val="lowerLetter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" w15:restartNumberingAfterBreak="0">
    <w:nsid w:val="1E654278"/>
    <w:multiLevelType w:val="hybridMultilevel"/>
    <w:tmpl w:val="463A942C"/>
    <w:lvl w:ilvl="0" w:tplc="F0D4B59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A26C2"/>
    <w:multiLevelType w:val="hybridMultilevel"/>
    <w:tmpl w:val="227EC498"/>
    <w:lvl w:ilvl="0" w:tplc="AE22CE9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26C40"/>
    <w:multiLevelType w:val="hybridMultilevel"/>
    <w:tmpl w:val="E6781384"/>
    <w:lvl w:ilvl="0" w:tplc="1D465AD0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0E7432"/>
    <w:multiLevelType w:val="hybridMultilevel"/>
    <w:tmpl w:val="C95C7EE4"/>
    <w:lvl w:ilvl="0" w:tplc="7D98AB4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6203D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96F7E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D49A8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8AA7B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842E9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68405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0032C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BCB70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8F6C7A"/>
    <w:multiLevelType w:val="hybridMultilevel"/>
    <w:tmpl w:val="9D207B18"/>
    <w:lvl w:ilvl="0" w:tplc="B5DC5C58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546221C" w:tentative="1">
      <w:start w:val="1"/>
      <w:numFmt w:val="lowerLetter"/>
      <w:lvlText w:val="%2."/>
      <w:lvlJc w:val="left"/>
      <w:pPr>
        <w:ind w:left="1800" w:hanging="360"/>
      </w:pPr>
    </w:lvl>
    <w:lvl w:ilvl="2" w:tplc="E6C6C21A" w:tentative="1">
      <w:start w:val="1"/>
      <w:numFmt w:val="lowerRoman"/>
      <w:lvlText w:val="%3."/>
      <w:lvlJc w:val="right"/>
      <w:pPr>
        <w:ind w:left="2520" w:hanging="180"/>
      </w:pPr>
    </w:lvl>
    <w:lvl w:ilvl="3" w:tplc="D242E3EC" w:tentative="1">
      <w:start w:val="1"/>
      <w:numFmt w:val="decimal"/>
      <w:lvlText w:val="%4."/>
      <w:lvlJc w:val="left"/>
      <w:pPr>
        <w:ind w:left="3240" w:hanging="360"/>
      </w:pPr>
    </w:lvl>
    <w:lvl w:ilvl="4" w:tplc="8000FC46" w:tentative="1">
      <w:start w:val="1"/>
      <w:numFmt w:val="lowerLetter"/>
      <w:lvlText w:val="%5."/>
      <w:lvlJc w:val="left"/>
      <w:pPr>
        <w:ind w:left="3960" w:hanging="360"/>
      </w:pPr>
    </w:lvl>
    <w:lvl w:ilvl="5" w:tplc="B51EB57E" w:tentative="1">
      <w:start w:val="1"/>
      <w:numFmt w:val="lowerRoman"/>
      <w:lvlText w:val="%6."/>
      <w:lvlJc w:val="right"/>
      <w:pPr>
        <w:ind w:left="4680" w:hanging="180"/>
      </w:pPr>
    </w:lvl>
    <w:lvl w:ilvl="6" w:tplc="53EC156E" w:tentative="1">
      <w:start w:val="1"/>
      <w:numFmt w:val="decimal"/>
      <w:lvlText w:val="%7."/>
      <w:lvlJc w:val="left"/>
      <w:pPr>
        <w:ind w:left="5400" w:hanging="360"/>
      </w:pPr>
    </w:lvl>
    <w:lvl w:ilvl="7" w:tplc="680E50A4" w:tentative="1">
      <w:start w:val="1"/>
      <w:numFmt w:val="lowerLetter"/>
      <w:lvlText w:val="%8."/>
      <w:lvlJc w:val="left"/>
      <w:pPr>
        <w:ind w:left="6120" w:hanging="360"/>
      </w:pPr>
    </w:lvl>
    <w:lvl w:ilvl="8" w:tplc="FBE2D2F2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72201552">
    <w:abstractNumId w:val="4"/>
  </w:num>
  <w:num w:numId="2" w16cid:durableId="364790686">
    <w:abstractNumId w:val="3"/>
  </w:num>
  <w:num w:numId="3" w16cid:durableId="959072601">
    <w:abstractNumId w:val="2"/>
  </w:num>
  <w:num w:numId="4" w16cid:durableId="523593005">
    <w:abstractNumId w:val="6"/>
  </w:num>
  <w:num w:numId="5" w16cid:durableId="1301763625">
    <w:abstractNumId w:val="0"/>
  </w:num>
  <w:num w:numId="6" w16cid:durableId="944531577">
    <w:abstractNumId w:val="1"/>
  </w:num>
  <w:num w:numId="7" w16cid:durableId="6589275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TY1NTQ3MDayMDVR0lEKTi0uzszPAykwrAUA8Sxi+SwAAAA="/>
  </w:docVars>
  <w:rsids>
    <w:rsidRoot w:val="00A60B08"/>
    <w:rsid w:val="001D5AD7"/>
    <w:rsid w:val="00977BD7"/>
    <w:rsid w:val="00A60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E401C"/>
  <w15:chartTrackingRefBased/>
  <w15:docId w15:val="{A123755C-0F56-4B8E-95C7-63CBD79CF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B08"/>
    <w:pPr>
      <w:spacing w:after="200" w:line="276" w:lineRule="auto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B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Okafor</dc:creator>
  <cp:keywords/>
  <dc:description/>
  <cp:lastModifiedBy>Kennedy Okafor</cp:lastModifiedBy>
  <cp:revision>1</cp:revision>
  <dcterms:created xsi:type="dcterms:W3CDTF">2022-03-28T12:19:00Z</dcterms:created>
  <dcterms:modified xsi:type="dcterms:W3CDTF">2022-03-28T12:52:00Z</dcterms:modified>
</cp:coreProperties>
</file>